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06</w:t>
      </w:r>
      <w:r>
        <w:t xml:space="preserve"> </w:t>
      </w:r>
      <w:r>
        <w:t xml:space="preserve">06:12:3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6b7f29518e60ddd11f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06T06:12:44Z</dcterms:created>
  <dcterms:modified xsi:type="dcterms:W3CDTF">2024-07-06T06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06 06:12:38</vt:lpwstr>
  </property>
</Properties>
</file>